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4CA668" w14:textId="5EF97165" w:rsidR="00355830" w:rsidRDefault="00355830" w:rsidP="00355830">
      <w:pPr>
        <w:pStyle w:val="Caption"/>
        <w:keepNext/>
      </w:pPr>
      <w:r>
        <w:t>Table 2:</w:t>
      </w:r>
      <w:r w:rsidRPr="00355830">
        <w:t xml:space="preserve"> </w:t>
      </w:r>
      <w:r>
        <w:t>Major sources of information about antibiotic parents (N = 70</w:t>
      </w:r>
      <w:r>
        <w:t>5</w:t>
      </w:r>
      <w:r>
        <w:t>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6A21C0" w14:paraId="670E815F" w14:textId="77777777" w:rsidTr="00355830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AEF21A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48AACA8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A21C0" w14:paraId="3F8ABDE7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5F945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8AB26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6A21C0" w14:paraId="1ACEFCF0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40C60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BA753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3E91AA0E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A383D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C46B7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6A21C0" w14:paraId="17A4E56D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5B12D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B003D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530F6F18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24218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E4EBC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6A21C0" w14:paraId="4CB9A395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5BBAC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D61B1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28E05EBE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574A2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814BD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6A21C0" w14:paraId="264D2E0C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F6ED2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B5949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73B68A2D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C44D1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90A8C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6A21C0" w14:paraId="26CD2394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FE126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D51EF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34BC25F1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AB205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27B5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6A21C0" w14:paraId="5F165638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86A90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CF240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7A5B9DDE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67B6E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A2A0A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6A21C0" w14:paraId="05B89332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43E7E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E3088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2ECE3ABE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3AB13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6BD6F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6A21C0" w14:paraId="1CB4FFD2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068AF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DD5C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7A50F5D4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6D641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56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679F1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6A21C0" w14:paraId="06B4BCDE" w14:textId="77777777" w:rsidTr="00355830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3B9C8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AF98F" w14:textId="77777777" w:rsidR="006A21C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6A21C0" w14:paraId="441A535E" w14:textId="77777777" w:rsidTr="00355830">
        <w:trPr>
          <w:cantSplit/>
          <w:jc w:val="center"/>
        </w:trPr>
        <w:tc>
          <w:tcPr>
            <w:tcW w:w="5000" w:type="pct"/>
            <w:gridSpan w:val="2"/>
          </w:tcPr>
          <w:p w14:paraId="5EBE42EC" w14:textId="77777777" w:rsidR="006A21C0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0FD0BC0" w14:textId="77777777" w:rsidR="006A21C0" w:rsidRDefault="006A21C0">
      <w:pPr>
        <w:pStyle w:val="FirstParagraph"/>
      </w:pPr>
    </w:p>
    <w:sectPr w:rsidR="006A21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AB032" w14:textId="77777777" w:rsidR="004B2D6B" w:rsidRDefault="004B2D6B">
      <w:pPr>
        <w:spacing w:after="0"/>
      </w:pPr>
      <w:r>
        <w:separator/>
      </w:r>
    </w:p>
  </w:endnote>
  <w:endnote w:type="continuationSeparator" w:id="0">
    <w:p w14:paraId="1630BA7A" w14:textId="77777777" w:rsidR="004B2D6B" w:rsidRDefault="004B2D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925277" w14:textId="77777777" w:rsidR="004B2D6B" w:rsidRDefault="004B2D6B">
      <w:r>
        <w:separator/>
      </w:r>
    </w:p>
  </w:footnote>
  <w:footnote w:type="continuationSeparator" w:id="0">
    <w:p w14:paraId="5A59B334" w14:textId="77777777" w:rsidR="004B2D6B" w:rsidRDefault="004B2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D505A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0969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21C0"/>
    <w:rsid w:val="00355830"/>
    <w:rsid w:val="004B2D6B"/>
    <w:rsid w:val="006A21C0"/>
    <w:rsid w:val="00B1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F1E9F"/>
  <w15:docId w15:val="{814ABCAE-621F-4557-9595-91157C35F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5T10:23:00Z</dcterms:created>
  <dcterms:modified xsi:type="dcterms:W3CDTF">2024-10-15T18:38:00Z</dcterms:modified>
</cp:coreProperties>
</file>